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e4a3b96f2ef0561f3de05ec6393aaf8ff0a02"/>
      <w:r>
        <w:rPr>
          <w:b/>
        </w:rPr>
        <w:t xml:space="preserve">ПРОТОКОЛ ПРО РЕЗУЛЬТАТИ ЗЕМЕЛЬНИХ ТОРГІВ № LAE001-UA-20240328-51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2 076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43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103,83 грн (три тисячі сто т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5 334,47 грн (п'ятнадцять тисяч триста тридцять чотири гривні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6 74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2:08Z</dcterms:created>
  <dcterms:modified xsi:type="dcterms:W3CDTF">2024-05-20T1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